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ina Medi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di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9 S Harvard Ave, Addison, IL, USA Addison  601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quish.frozen1p@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6309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ovan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